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7D5AE9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7D5AE9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7D5AE9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7D5AE9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7D5AE9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7D5AE9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7D5AE9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P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  <w:bookmarkStart w:id="2" w:name="_GoBack"/>
      <w:bookmarkEnd w:id="2"/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806799" w:rsidRDefault="00806799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>3</w:t>
      </w:r>
      <w:bookmarkStart w:id="3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3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wUADGYNPywAAAA="/>
  </w:docVars>
  <w:rsids>
    <w:rsidRoot w:val="00FC2362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203A3"/>
    <w:rsid w:val="00A919FB"/>
    <w:rsid w:val="00C223F6"/>
    <w:rsid w:val="00C90C0A"/>
    <w:rsid w:val="00D77889"/>
    <w:rsid w:val="00DF7C39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B9A442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80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22</cp:revision>
  <dcterms:created xsi:type="dcterms:W3CDTF">2019-09-24T17:03:00Z</dcterms:created>
  <dcterms:modified xsi:type="dcterms:W3CDTF">2019-09-29T12:07:00Z</dcterms:modified>
</cp:coreProperties>
</file>